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640DAAFA" w:rsidR="00FF5363" w:rsidRDefault="00A55CD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0D0172">
        <w:rPr>
          <w:rFonts w:ascii="Lato" w:hAnsi="Lato"/>
        </w:rPr>
        <w:t>esson 1</w:t>
      </w:r>
      <w:r w:rsidR="004008C9">
        <w:rPr>
          <w:rFonts w:ascii="Lato" w:hAnsi="Lato"/>
        </w:rPr>
        <w:t>1</w:t>
      </w:r>
      <w:bookmarkStart w:id="0" w:name="_GoBack"/>
      <w:bookmarkEnd w:id="0"/>
      <w:r w:rsidR="000D0172">
        <w:rPr>
          <w:rFonts w:ascii="Lato" w:hAnsi="Lato"/>
        </w:rPr>
        <w:t xml:space="preserve"> –</w:t>
      </w:r>
      <w:r>
        <w:rPr>
          <w:rFonts w:ascii="Lato" w:hAnsi="Lato"/>
        </w:rPr>
        <w:t xml:space="preserve"> </w:t>
      </w:r>
      <w:r w:rsidR="000D0172">
        <w:rPr>
          <w:rFonts w:ascii="Lato" w:hAnsi="Lato"/>
        </w:rPr>
        <w:t>Bit:Bot Race Car Project</w:t>
      </w:r>
      <w:r w:rsidR="0095389E">
        <w:rPr>
          <w:rFonts w:ascii="Lato" w:hAnsi="Lato"/>
        </w:rPr>
        <w:br/>
      </w:r>
      <w:r w:rsidR="00327EF9" w:rsidRPr="0095389E">
        <w:rPr>
          <w:rFonts w:ascii="Lato" w:hAnsi="Lato"/>
          <w:sz w:val="26"/>
          <w:szCs w:val="26"/>
        </w:rPr>
        <w:t>Body Shell</w:t>
      </w:r>
      <w:r w:rsidR="00D93F76" w:rsidRPr="0095389E">
        <w:rPr>
          <w:rFonts w:ascii="Lato" w:hAnsi="Lato"/>
          <w:sz w:val="26"/>
          <w:szCs w:val="26"/>
        </w:rPr>
        <w:t xml:space="preserve"> </w:t>
      </w:r>
      <w:r w:rsidR="00615EA8" w:rsidRPr="0095389E">
        <w:rPr>
          <w:rFonts w:ascii="Lato" w:hAnsi="Lato"/>
          <w:sz w:val="26"/>
          <w:szCs w:val="26"/>
        </w:rPr>
        <w:t xml:space="preserve">Mass </w:t>
      </w:r>
      <w:r w:rsidR="005A0A64" w:rsidRPr="0095389E">
        <w:rPr>
          <w:rFonts w:ascii="Lato" w:hAnsi="Lato"/>
          <w:sz w:val="26"/>
          <w:szCs w:val="26"/>
        </w:rPr>
        <w:t>Production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6165"/>
        <w:gridCol w:w="4863"/>
      </w:tblGrid>
      <w:tr w:rsidR="000162B6" w14:paraId="7D429B51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30177E90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D0172">
              <w:rPr>
                <w:rFonts w:ascii="Lato" w:hAnsi="Lato"/>
              </w:rPr>
              <w:t>Big Picture – Why Is This Relevant?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0595B1B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Learning objectives</w:t>
            </w:r>
          </w:p>
        </w:tc>
      </w:tr>
      <w:tr w:rsidR="000162B6" w14:paraId="6B1D9E5F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C1F8C0C" w14:textId="77777777" w:rsidR="00550654" w:rsidRDefault="00327EF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o </w:t>
            </w:r>
            <w:r w:rsidR="00E6572E">
              <w:rPr>
                <w:rFonts w:ascii="Lato" w:hAnsi="Lato"/>
              </w:rPr>
              <w:t>get an understanding of the iterative development cycle and how it can be used to develop better products</w:t>
            </w:r>
          </w:p>
          <w:p w14:paraId="43F29262" w14:textId="131EF484" w:rsidR="00615EA8" w:rsidRDefault="00615EA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prototypes can be turned into mass production models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E643749" w14:textId="08600C92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 xml:space="preserve">Apply understanding </w:t>
            </w:r>
            <w:r w:rsidR="000D0172">
              <w:rPr>
                <w:rFonts w:ascii="Lato" w:hAnsi="Lato"/>
              </w:rPr>
              <w:t xml:space="preserve">of </w:t>
            </w:r>
            <w:r w:rsidRPr="00615EA8">
              <w:rPr>
                <w:rFonts w:ascii="Lato" w:hAnsi="Lato"/>
              </w:rPr>
              <w:t>computational thinking and programming skills to achiev</w:t>
            </w:r>
            <w:r w:rsidR="000D0172">
              <w:rPr>
                <w:rFonts w:ascii="Lato" w:hAnsi="Lato"/>
              </w:rPr>
              <w:t>ing</w:t>
            </w:r>
            <w:r w:rsidRPr="00615EA8">
              <w:rPr>
                <w:rFonts w:ascii="Lato" w:hAnsi="Lato"/>
              </w:rPr>
              <w:t xml:space="preserve"> a goal</w:t>
            </w:r>
          </w:p>
          <w:p w14:paraId="45A9D46B" w14:textId="52E40BC3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Create prototypes of design</w:t>
            </w:r>
            <w:r w:rsidR="000D0172">
              <w:rPr>
                <w:rFonts w:ascii="Lato" w:hAnsi="Lato"/>
              </w:rPr>
              <w:t>s</w:t>
            </w:r>
            <w:r w:rsidRPr="00615EA8">
              <w:rPr>
                <w:rFonts w:ascii="Lato" w:hAnsi="Lato"/>
              </w:rPr>
              <w:t xml:space="preserve"> using an iterative design cycle</w:t>
            </w:r>
          </w:p>
          <w:p w14:paraId="1F46F21A" w14:textId="09AE60F7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Test and refine designs using time trials</w:t>
            </w:r>
          </w:p>
          <w:p w14:paraId="2D6A892F" w14:textId="11A42431" w:rsidR="00D8340C" w:rsidRPr="00D8340C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Produce a mass-production model of design</w:t>
            </w:r>
          </w:p>
        </w:tc>
      </w:tr>
      <w:tr w:rsidR="000162B6" w14:paraId="22761DF2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70AFC56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D0172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D0172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D0172">
              <w:rPr>
                <w:rFonts w:ascii="Lato" w:hAnsi="Lato"/>
              </w:rPr>
              <w:t>Engage Learners?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37E504F8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D0172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573688B3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</w:t>
            </w:r>
            <w:r w:rsidR="00615EA8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scenario to work within</w:t>
            </w:r>
          </w:p>
          <w:p w14:paraId="03C1E702" w14:textId="70130DD4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ke it a challenge with </w:t>
            </w:r>
            <w:r w:rsidR="00755BD2">
              <w:rPr>
                <w:rFonts w:ascii="Lato" w:hAnsi="Lato"/>
              </w:rPr>
              <w:t xml:space="preserve">fastest </w:t>
            </w:r>
            <w:r w:rsidR="00615EA8">
              <w:rPr>
                <w:rFonts w:ascii="Lato" w:hAnsi="Lato"/>
              </w:rPr>
              <w:t xml:space="preserve">prototype </w:t>
            </w:r>
            <w:r w:rsidR="00755BD2">
              <w:rPr>
                <w:rFonts w:ascii="Lato" w:hAnsi="Lato"/>
              </w:rPr>
              <w:t>winning</w:t>
            </w:r>
          </w:p>
          <w:p w14:paraId="0F4D3B09" w14:textId="77777777" w:rsidR="00D8340C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 best with a team where they can discuss </w:t>
            </w:r>
            <w:r w:rsidR="00755BD2">
              <w:rPr>
                <w:rFonts w:ascii="Lato" w:hAnsi="Lato"/>
              </w:rPr>
              <w:t xml:space="preserve">the impact of their designs </w:t>
            </w:r>
          </w:p>
          <w:p w14:paraId="6FDD284F" w14:textId="282085A3" w:rsidR="00755BD2" w:rsidRPr="00A21AC9" w:rsidRDefault="00755BD2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Have a team leader to make final </w:t>
            </w:r>
            <w:r w:rsidR="00E6572E">
              <w:rPr>
                <w:rFonts w:ascii="Lato" w:hAnsi="Lato"/>
              </w:rPr>
              <w:t>decisions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C3B75DD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5298A8B" w:rsidR="000162B6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have t</w:t>
            </w:r>
            <w:r w:rsidR="00755BD2">
              <w:rPr>
                <w:rFonts w:ascii="Lato" w:hAnsi="Lato"/>
                <w:bCs/>
              </w:rPr>
              <w:t xml:space="preserve">est fitted and trialled the </w:t>
            </w:r>
            <w:r w:rsidR="00E6572E">
              <w:rPr>
                <w:rFonts w:ascii="Lato" w:hAnsi="Lato"/>
                <w:bCs/>
              </w:rPr>
              <w:t>prototype</w:t>
            </w:r>
          </w:p>
          <w:p w14:paraId="5CD7FA76" w14:textId="6C61C73B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0BB9A0E2" w:rsidR="00D26DB1" w:rsidRPr="00CF3AB2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an i</w:t>
            </w:r>
            <w:r w:rsidR="00E6572E">
              <w:rPr>
                <w:rFonts w:ascii="Lato" w:hAnsi="Lato"/>
                <w:bCs/>
              </w:rPr>
              <w:t>dentify and ma</w:t>
            </w:r>
            <w:r>
              <w:rPr>
                <w:rFonts w:ascii="Lato" w:hAnsi="Lato"/>
                <w:bCs/>
              </w:rPr>
              <w:t>k</w:t>
            </w:r>
            <w:r w:rsidR="00E6572E">
              <w:rPr>
                <w:rFonts w:ascii="Lato" w:hAnsi="Lato"/>
                <w:bCs/>
              </w:rPr>
              <w:t>e improvements that have a positive impact on performance</w:t>
            </w:r>
          </w:p>
          <w:p w14:paraId="5DC555B7" w14:textId="6D30CCB1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B07EAF" w:rsidR="00D26DB1" w:rsidRPr="00CF3AB2" w:rsidRDefault="0095389E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615B83">
              <w:rPr>
                <w:rFonts w:ascii="Lato" w:hAnsi="Lato"/>
              </w:rPr>
              <w:t xml:space="preserve">s </w:t>
            </w:r>
            <w:proofErr w:type="gramStart"/>
            <w:r w:rsidR="00615B83">
              <w:rPr>
                <w:rFonts w:ascii="Lato" w:hAnsi="Lato"/>
              </w:rPr>
              <w:t>are able to</w:t>
            </w:r>
            <w:proofErr w:type="gramEnd"/>
            <w:r w:rsidR="00615B83">
              <w:rPr>
                <w:rFonts w:ascii="Lato" w:hAnsi="Lato"/>
              </w:rPr>
              <w:t xml:space="preserve"> </w:t>
            </w:r>
            <w:r w:rsidR="00E6572E">
              <w:rPr>
                <w:rFonts w:ascii="Lato" w:hAnsi="Lato"/>
              </w:rPr>
              <w:t>identify further improvements that may currently be out of their timescale of that of materials available</w:t>
            </w:r>
          </w:p>
        </w:tc>
      </w:tr>
      <w:tr w:rsidR="000162B6" w14:paraId="7AFBB381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6C9FAF8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47A688F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622731F0" w:rsidR="002419D7" w:rsidRPr="00D8340C" w:rsidRDefault="00E6572E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idea of taking a unique prototype and producing a mass production model from this design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CB367E3" w14:textId="77777777" w:rsidR="00615B83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totype</w:t>
            </w:r>
          </w:p>
          <w:p w14:paraId="431A90F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ve Design</w:t>
            </w:r>
          </w:p>
          <w:p w14:paraId="63766ED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ss Production</w:t>
            </w:r>
          </w:p>
          <w:p w14:paraId="10307B84" w14:textId="291F8FD9" w:rsidR="00755BD2" w:rsidRPr="00CF3AB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ets</w:t>
            </w:r>
          </w:p>
        </w:tc>
      </w:tr>
      <w:tr w:rsidR="000162B6" w14:paraId="7173720D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427873E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</w:t>
            </w:r>
            <w:r w:rsidR="000D0172">
              <w:rPr>
                <w:rFonts w:ascii="Lato" w:hAnsi="Lato"/>
              </w:rPr>
              <w:t>n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53BF82E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53BFE6" w14:textId="7AFAD8DB" w:rsidR="00D8340C" w:rsidRPr="0095389E" w:rsidRDefault="002419D7" w:rsidP="0095389E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327EF9"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="00327EF9" w:rsidRPr="0095389E">
              <w:rPr>
                <w:rFonts w:ascii="Lato" w:hAnsi="Lato"/>
                <w:bCs/>
              </w:rPr>
              <w:t>s will need guidance with measuring and cutting</w:t>
            </w:r>
            <w:r w:rsidR="00615EA8" w:rsidRPr="0095389E">
              <w:rPr>
                <w:rFonts w:ascii="Lato" w:hAnsi="Lato"/>
                <w:bCs/>
              </w:rPr>
              <w:t xml:space="preserve"> and </w:t>
            </w:r>
            <w:r w:rsidR="0095389E" w:rsidRPr="0095389E">
              <w:rPr>
                <w:rFonts w:ascii="Lato" w:hAnsi="Lato"/>
                <w:bCs/>
              </w:rPr>
              <w:t>interpreting</w:t>
            </w:r>
            <w:r w:rsidR="00615EA8" w:rsidRPr="0095389E">
              <w:rPr>
                <w:rFonts w:ascii="Lato" w:hAnsi="Lato"/>
                <w:bCs/>
              </w:rPr>
              <w:t xml:space="preserve"> between mm and cm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62FD634F" w14:textId="045E30D0" w:rsidR="00E6572E" w:rsidRPr="0095389E" w:rsidRDefault="00E6572E" w:rsidP="0095389E">
            <w:pPr>
              <w:rPr>
                <w:rFonts w:ascii="Lato" w:hAnsi="Lato"/>
                <w:bCs/>
              </w:rPr>
            </w:pPr>
            <w:r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Pr="0095389E">
              <w:rPr>
                <w:rFonts w:ascii="Lato" w:hAnsi="Lato"/>
                <w:bCs/>
              </w:rPr>
              <w:t>s will need support with timings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135D57C4" w14:textId="40CA84EC" w:rsidR="00D8340C" w:rsidRDefault="00D8340C" w:rsidP="000162B6">
            <w:pPr>
              <w:rPr>
                <w:rFonts w:ascii="Lato" w:hAnsi="Lato"/>
                <w:bCs/>
              </w:rPr>
            </w:pP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E6B839" w14:textId="77777777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2 ppt</w:t>
            </w:r>
          </w:p>
          <w:p w14:paraId="1F038766" w14:textId="77777777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2 Activity Sheet</w:t>
            </w:r>
          </w:p>
          <w:p w14:paraId="4B92EFAE" w14:textId="6E75246E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2702BBDC" w14:textId="4A722FD4" w:rsidR="00D8340C" w:rsidRDefault="00327EF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terials such as card, balsa, straws, </w:t>
            </w:r>
            <w:r w:rsidR="00615EA8">
              <w:rPr>
                <w:rFonts w:ascii="Lato" w:hAnsi="Lato"/>
              </w:rPr>
              <w:t>adhesives</w:t>
            </w:r>
            <w:r>
              <w:rPr>
                <w:rFonts w:ascii="Lato" w:hAnsi="Lato"/>
              </w:rPr>
              <w:t xml:space="preserve"> etc</w:t>
            </w:r>
          </w:p>
          <w:p w14:paraId="7BED7C4D" w14:textId="3EBB1FD1" w:rsidR="00327EF9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615B83">
              <w:rPr>
                <w:rFonts w:ascii="Lato" w:hAnsi="Lato"/>
              </w:rPr>
              <w:t>cissors</w:t>
            </w:r>
          </w:p>
          <w:p w14:paraId="74848C90" w14:textId="463BA927" w:rsidR="000D0172" w:rsidRPr="000D017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D0172">
              <w:rPr>
                <w:rFonts w:ascii="Lato" w:hAnsi="Lato"/>
              </w:rPr>
              <w:t xml:space="preserve">Access to </w:t>
            </w:r>
            <w:hyperlink r:id="rId7" w:history="1">
              <w:r w:rsidRPr="000D0172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29EF7506" w14:textId="64FA61BD" w:rsidR="00755BD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</w:t>
            </w:r>
            <w:r w:rsidR="00755BD2">
              <w:rPr>
                <w:rFonts w:ascii="Lato" w:hAnsi="Lato"/>
              </w:rPr>
              <w:t>icro:bit</w:t>
            </w:r>
          </w:p>
          <w:p w14:paraId="4AD8C3B8" w14:textId="6660D51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0D0172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01003122" w14:textId="58DA69B5" w:rsidR="00755BD2" w:rsidRPr="00D26DB1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op watches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C3D1A62" w:rsidR="000162B6" w:rsidRDefault="000162B6" w:rsidP="000D0172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95389E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7F6536C7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  <w:r w:rsidR="00615EA8">
              <w:rPr>
                <w:rFonts w:ascii="Lato" w:hAnsi="Lato"/>
              </w:rPr>
              <w:t xml:space="preserve"> </w:t>
            </w:r>
          </w:p>
          <w:p w14:paraId="19CDF04B" w14:textId="5E91457C" w:rsidR="00F06948" w:rsidRDefault="00615EA8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</w:t>
            </w:r>
            <w:r w:rsidR="00327EF9">
              <w:rPr>
                <w:rFonts w:ascii="Lato" w:hAnsi="Lato"/>
              </w:rPr>
              <w:t xml:space="preserve"> </w:t>
            </w:r>
            <w:r w:rsidR="00E6572E">
              <w:rPr>
                <w:rFonts w:ascii="Lato" w:hAnsi="Lato"/>
              </w:rPr>
              <w:t>iterative design</w:t>
            </w:r>
            <w:r>
              <w:rPr>
                <w:rFonts w:ascii="Lato" w:hAnsi="Lato"/>
              </w:rPr>
              <w:t xml:space="preserve"> and then link to mass production and how compromises in design from concept to </w:t>
            </w:r>
            <w:r w:rsidR="005A0A64">
              <w:rPr>
                <w:rFonts w:ascii="Lato" w:hAnsi="Lato"/>
              </w:rPr>
              <w:t>mass production may need to be made</w:t>
            </w:r>
          </w:p>
          <w:p w14:paraId="37DE9290" w14:textId="4670F017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 through some examples of how 3</w:t>
            </w:r>
            <w:r w:rsidR="000D0172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 xml:space="preserve"> shapes can be converted to nets.</w:t>
            </w:r>
            <w:r w:rsidR="0095389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See example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</w:t>
            </w:r>
          </w:p>
          <w:p w14:paraId="19B09614" w14:textId="1DE7B6DE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ime a car without a bodyshell for a baseline</w:t>
            </w:r>
          </w:p>
          <w:p w14:paraId="3F2FC170" w14:textId="5C066F50" w:rsidR="00327EF9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time trial their designs and make improvements until they have the design </w:t>
            </w:r>
            <w:r w:rsidR="0095389E">
              <w:rPr>
                <w:rFonts w:ascii="Lato" w:hAnsi="Lato"/>
              </w:rPr>
              <w:t xml:space="preserve">that </w:t>
            </w:r>
            <w:r>
              <w:rPr>
                <w:rFonts w:ascii="Lato" w:hAnsi="Lato"/>
              </w:rPr>
              <w:t>they are happy with</w:t>
            </w:r>
          </w:p>
          <w:p w14:paraId="44D1B8EF" w14:textId="76C42F52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mplete the test table for their modifications – see example on </w:t>
            </w:r>
            <w:r w:rsidR="0095389E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</w:p>
          <w:p w14:paraId="69DD2D6D" w14:textId="77777777" w:rsidR="005A0A64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mass production </w:t>
            </w:r>
          </w:p>
          <w:p w14:paraId="7D25CD50" w14:textId="4F0D9885" w:rsidR="00E6572E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roduce a net for their design along with assembly instructions</w:t>
            </w:r>
          </w:p>
          <w:p w14:paraId="28B63950" w14:textId="79D50B77" w:rsidR="000D0172" w:rsidRPr="000D0172" w:rsidRDefault="000D0172" w:rsidP="000D0172">
            <w:pPr>
              <w:ind w:left="360"/>
              <w:rPr>
                <w:rFonts w:ascii="Lato" w:hAnsi="Lato"/>
              </w:rPr>
            </w:pP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0CE44E6" w:rsidR="002419D7" w:rsidRDefault="000162B6" w:rsidP="000D0172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D0172" w14:paraId="57B0C992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D6DB89" w14:textId="3FEDE33E" w:rsidR="000D0172" w:rsidRPr="0095389E" w:rsidRDefault="000D0172" w:rsidP="0095389E">
            <w:pPr>
              <w:ind w:left="360"/>
              <w:rPr>
                <w:rFonts w:ascii="Lato" w:hAnsi="Lato"/>
              </w:rPr>
            </w:pPr>
            <w:r w:rsidRPr="0095389E">
              <w:rPr>
                <w:rFonts w:ascii="Lato" w:hAnsi="Lato"/>
              </w:rPr>
              <w:t>Prototype bodyshell</w:t>
            </w:r>
            <w:r w:rsidR="0095389E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1E2A6" w14:textId="77777777" w:rsidR="000D0172" w:rsidRDefault="000D0172" w:rsidP="006B36F6">
      <w:pPr>
        <w:spacing w:after="0" w:line="240" w:lineRule="auto"/>
      </w:pPr>
      <w:r>
        <w:separator/>
      </w:r>
    </w:p>
  </w:endnote>
  <w:endnote w:type="continuationSeparator" w:id="0">
    <w:p w14:paraId="2D1B18A3" w14:textId="77777777" w:rsidR="000D0172" w:rsidRDefault="000D017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0D0172" w:rsidRDefault="000D017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D0172" w:rsidRPr="006B36F6" w:rsidRDefault="000D017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27FE5" w14:textId="77777777" w:rsidR="000D0172" w:rsidRDefault="000D0172" w:rsidP="006B36F6">
      <w:pPr>
        <w:spacing w:after="0" w:line="240" w:lineRule="auto"/>
      </w:pPr>
      <w:r>
        <w:separator/>
      </w:r>
    </w:p>
  </w:footnote>
  <w:footnote w:type="continuationSeparator" w:id="0">
    <w:p w14:paraId="4F7AAEBC" w14:textId="77777777" w:rsidR="000D0172" w:rsidRDefault="000D017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0D0172" w:rsidRDefault="000D017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65EDF"/>
    <w:multiLevelType w:val="hybridMultilevel"/>
    <w:tmpl w:val="CBB21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0"/>
  </w:num>
  <w:num w:numId="12">
    <w:abstractNumId w:val="12"/>
  </w:num>
  <w:num w:numId="13">
    <w:abstractNumId w:val="9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GwNDM3szAzMjNV0lEKTi0uzszPAykwrAUAHDwc0CwAAAA="/>
  </w:docVars>
  <w:rsids>
    <w:rsidRoot w:val="00D0274F"/>
    <w:rsid w:val="00010B91"/>
    <w:rsid w:val="000162B6"/>
    <w:rsid w:val="00070266"/>
    <w:rsid w:val="000751A3"/>
    <w:rsid w:val="0008457D"/>
    <w:rsid w:val="000C6E37"/>
    <w:rsid w:val="000D0172"/>
    <w:rsid w:val="000E633D"/>
    <w:rsid w:val="001A1D2A"/>
    <w:rsid w:val="001B14DA"/>
    <w:rsid w:val="001D3E62"/>
    <w:rsid w:val="0022099F"/>
    <w:rsid w:val="002419D7"/>
    <w:rsid w:val="00257BDF"/>
    <w:rsid w:val="00264825"/>
    <w:rsid w:val="002C21F9"/>
    <w:rsid w:val="002C77FD"/>
    <w:rsid w:val="002E70C3"/>
    <w:rsid w:val="002F79FF"/>
    <w:rsid w:val="00303314"/>
    <w:rsid w:val="003268D4"/>
    <w:rsid w:val="00327EF9"/>
    <w:rsid w:val="00364FED"/>
    <w:rsid w:val="00367D21"/>
    <w:rsid w:val="00393C71"/>
    <w:rsid w:val="004008C9"/>
    <w:rsid w:val="00407D67"/>
    <w:rsid w:val="00463B37"/>
    <w:rsid w:val="004707BA"/>
    <w:rsid w:val="004C1B40"/>
    <w:rsid w:val="00500BAE"/>
    <w:rsid w:val="0050517C"/>
    <w:rsid w:val="00550654"/>
    <w:rsid w:val="005535F1"/>
    <w:rsid w:val="0059339C"/>
    <w:rsid w:val="005A0A64"/>
    <w:rsid w:val="005E7112"/>
    <w:rsid w:val="005F5105"/>
    <w:rsid w:val="00615B83"/>
    <w:rsid w:val="00615EA8"/>
    <w:rsid w:val="0065355C"/>
    <w:rsid w:val="00691243"/>
    <w:rsid w:val="006B36F6"/>
    <w:rsid w:val="006C09A5"/>
    <w:rsid w:val="007267DC"/>
    <w:rsid w:val="00755BD2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5389E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55CD9"/>
    <w:rsid w:val="00A75B10"/>
    <w:rsid w:val="00A92990"/>
    <w:rsid w:val="00AD2894"/>
    <w:rsid w:val="00B37D24"/>
    <w:rsid w:val="00B956C7"/>
    <w:rsid w:val="00BE23C5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6572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676BB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9-01-02T14:11:00Z</dcterms:created>
  <dcterms:modified xsi:type="dcterms:W3CDTF">2019-08-13T10:01:00Z</dcterms:modified>
</cp:coreProperties>
</file>